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bidi w:val="0"/>
        <w:ind w:left="0" w:leftChars="0" w:firstLine="0" w:firstLineChars="0"/>
        <w:rPr>
          <w:rFonts w:hint="eastAsia" w:ascii="黑体" w:hAnsi="黑体" w:eastAsia="黑体" w:cs="黑体"/>
          <w:sz w:val="32"/>
          <w:szCs w:val="32"/>
          <w:lang w:eastAsia="zh-CN"/>
        </w:rPr>
      </w:pPr>
      <w:r>
        <w:rPr>
          <w:rFonts w:hint="eastAsia" w:ascii="黑体" w:hAnsi="黑体" w:eastAsia="黑体" w:cs="黑体"/>
          <w:sz w:val="32"/>
          <w:szCs w:val="32"/>
        </w:rPr>
        <w:t>附件</w:t>
      </w:r>
      <w:r>
        <w:rPr>
          <w:rFonts w:hint="eastAsia" w:ascii="黑体" w:hAnsi="黑体" w:eastAsia="黑体" w:cs="黑体"/>
          <w:sz w:val="32"/>
          <w:szCs w:val="32"/>
          <w:lang w:val="en-US" w:eastAsia="zh-CN"/>
        </w:rPr>
        <w:t>1</w:t>
      </w:r>
    </w:p>
    <w:p>
      <w:pPr>
        <w:spacing w:line="700" w:lineRule="exact"/>
        <w:ind w:firstLine="0" w:firstLineChars="0"/>
        <w:jc w:val="center"/>
        <w:rPr>
          <w:rFonts w:hint="eastAsia" w:ascii="黑体" w:hAnsi="黑体" w:eastAsia="黑体" w:cs="黑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</w:pPr>
      <w:r>
        <w:rPr>
          <w:rFonts w:hint="eastAsia" w:ascii="黑体" w:hAnsi="黑体" w:eastAsia="黑体" w:cs="黑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  <w:t>机械工业节能技术装备</w:t>
      </w:r>
      <w:r>
        <w:rPr>
          <w:rFonts w:hint="eastAsia" w:ascii="黑体" w:hAnsi="黑体" w:eastAsia="黑体" w:cs="黑体"/>
          <w:color w:val="000000" w:themeColor="text1"/>
          <w:kern w:val="0"/>
          <w:sz w:val="36"/>
          <w:szCs w:val="36"/>
          <w:lang w:eastAsia="zh-CN"/>
          <w14:textFill>
            <w14:solidFill>
              <w14:schemeClr w14:val="tx1"/>
            </w14:solidFill>
          </w14:textFill>
        </w:rPr>
        <w:t>行业</w:t>
      </w:r>
      <w:r>
        <w:rPr>
          <w:rFonts w:hint="eastAsia" w:ascii="黑体" w:hAnsi="黑体" w:eastAsia="黑体" w:cs="黑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  <w:t>标准化工作组委员名单</w:t>
      </w:r>
    </w:p>
    <w:p>
      <w:pPr>
        <w:spacing w:line="700" w:lineRule="exact"/>
        <w:ind w:firstLine="0" w:firstLineChars="0"/>
        <w:jc w:val="center"/>
        <w:rPr>
          <w:rFonts w:hint="eastAsia" w:ascii="黑体" w:hAnsi="黑体" w:eastAsia="黑体" w:cs="黑体"/>
          <w:color w:val="000000" w:themeColor="text1"/>
          <w:kern w:val="0"/>
          <w:sz w:val="36"/>
          <w:szCs w:val="36"/>
          <w14:textFill>
            <w14:solidFill>
              <w14:schemeClr w14:val="tx1"/>
            </w14:solidFill>
          </w14:textFill>
        </w:rPr>
      </w:pPr>
      <w:bookmarkStart w:id="0" w:name="_GoBack"/>
      <w:bookmarkEnd w:id="0"/>
    </w:p>
    <w:tbl>
      <w:tblPr>
        <w:tblStyle w:val="16"/>
        <w:tblW w:w="9192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2"/>
        <w:gridCol w:w="1200"/>
        <w:gridCol w:w="1005"/>
        <w:gridCol w:w="3075"/>
        <w:gridCol w:w="1560"/>
        <w:gridCol w:w="16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本标委会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务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姓 名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工作单位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称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主任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王孝洋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工业和信息化部节能与综合利用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司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执行副主任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侯  睿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机械工业技术发展基金会/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机械工业节能与资源利用中心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秘书长/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主任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何雅玲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西安交通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教授/</w:t>
            </w: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中国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科学院院士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学术委员会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主任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单忠德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南京航空航天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/</w:t>
            </w:r>
            <w:r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  <w:t>中国工程院院士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校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主任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刘志峰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合肥工业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教 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校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秘书长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王  婧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机械工业节能与资源利用中心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高级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部门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9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秘书长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魏小林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中国科学院力学研究所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欧阳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昊明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工业和信息化部节能与综合利用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二级主任科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孙  放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通用机械工业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会长兼秘书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方晓燕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电器工业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会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王秋旺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西安交通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教 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 w:cs="Arial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教务处处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张忠孝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上海交通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教 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能源研究院常务副院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黄守道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湖南大学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教 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院党委书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张维新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重型机械工业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秘书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2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尹天文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上海电器科学研究所（集团）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轮值总裁、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轮值院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于跃平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合肥通用机械研究院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 副总工程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本标委会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务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姓 名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工作单位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称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职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程  波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:lang w:val="zh-CN"/>
                <w14:textFill>
                  <w14:solidFill>
                    <w14:schemeClr w14:val="tx1"/>
                  </w14:solidFill>
                </w14:textFill>
              </w:rPr>
              <w:t>洛阳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:lang w:val="zh-CN"/>
                <w14:textFill>
                  <w14:solidFill>
                    <w14:schemeClr w14:val="tx1"/>
                  </w14:solidFill>
                </w14:textFill>
              </w:rPr>
              <w:t>矿山</w:t>
            </w: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:lang w:val="zh-CN"/>
                <w14:textFill>
                  <w14:solidFill>
                    <w14:schemeClr w14:val="tx1"/>
                  </w14:solidFill>
                </w14:textFill>
              </w:rPr>
              <w:t>机械工程设计研究院有限责任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书记、院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刘  华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珠海格力电器股份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总裁助理、</w:t>
            </w:r>
          </w:p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副总工程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黎晓东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:lang w:val="zh-CN"/>
                <w14:textFill>
                  <w14:solidFill>
                    <w14:schemeClr w14:val="tx1"/>
                  </w14:solidFill>
                </w14:textFill>
              </w:rPr>
              <w:t>北京机械工业自动化研究所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Arial" w:hAnsi="Arial" w:eastAsia="宋体" w:cs="Arial"/>
                <w:bCs/>
                <w:color w:val="000000" w:themeColor="text1"/>
                <w:sz w:val="19"/>
                <w:szCs w:val="19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李振清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机械工业技术发展基金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9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佟晓辉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热处理行业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理事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何心良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上海工业锅炉研究所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总经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3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赵钦志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国家机床质量监督检验中心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李春林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中元国际工程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能源与环境研究院副院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曹先常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上海宝钢节能环保技术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总工程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柴本银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山东天利能源股份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应用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常务副总经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朱  峰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超硬材料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研究员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理事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粟东平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lang w:val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国塑料机械协会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常务副会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杨庆轩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成都三方电器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总经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孙婷婷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中机生产力促进中心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夏淑貌 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中节能咨询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部门主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3</w:t>
            </w:r>
            <w:r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  <w:t>2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张利民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西安陕鼓动力股份</w:t>
            </w:r>
            <w:r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常务副总工程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  <w:jc w:val="center"/>
        </w:trPr>
        <w:tc>
          <w:tcPr>
            <w:tcW w:w="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3</w:t>
            </w:r>
            <w:r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  <w:t>3</w:t>
            </w:r>
          </w:p>
        </w:tc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/>
                <w:kern w:val="0"/>
                <w:sz w:val="21"/>
                <w:szCs w:val="24"/>
              </w:rPr>
            </w:pPr>
            <w:r>
              <w:rPr>
                <w:rFonts w:hint="eastAsia" w:ascii="宋体" w:eastAsia="宋体"/>
                <w:bCs/>
                <w:color w:val="000000"/>
                <w:kern w:val="0"/>
                <w:sz w:val="21"/>
                <w:szCs w:val="24"/>
              </w:rPr>
              <w:t>委员</w:t>
            </w:r>
          </w:p>
        </w:tc>
        <w:tc>
          <w:tcPr>
            <w:tcW w:w="10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徐俊峰</w:t>
            </w:r>
          </w:p>
        </w:tc>
        <w:tc>
          <w:tcPr>
            <w:tcW w:w="30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240" w:lineRule="atLeast"/>
              <w:ind w:firstLine="0" w:firstLineChars="0"/>
              <w:jc w:val="center"/>
              <w:rPr>
                <w:rFonts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eastAsia="宋体"/>
                <w:bCs/>
                <w:color w:val="000000" w:themeColor="text1"/>
                <w:sz w:val="21"/>
                <w:szCs w:val="24"/>
                <w14:textFill>
                  <w14:solidFill>
                    <w14:schemeClr w14:val="tx1"/>
                  </w14:solidFill>
                </w14:textFill>
              </w:rPr>
              <w:t>江苏磁谷科技股份有限公司</w:t>
            </w:r>
          </w:p>
        </w:tc>
        <w:tc>
          <w:tcPr>
            <w:tcW w:w="15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正高级工程师、高级经济师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0" w:firstLineChars="0"/>
              <w:jc w:val="center"/>
              <w:rPr>
                <w:rFonts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/>
                <w:color w:val="000000" w:themeColor="text1"/>
                <w:kern w:val="0"/>
                <w:sz w:val="21"/>
                <w14:textFill>
                  <w14:solidFill>
                    <w14:schemeClr w14:val="tx1"/>
                  </w14:solidFill>
                </w14:textFill>
              </w:rPr>
              <w:t>总经理</w:t>
            </w:r>
          </w:p>
        </w:tc>
      </w:tr>
    </w:tbl>
    <w:p>
      <w:pPr>
        <w:ind w:firstLine="0" w:firstLineChars="0"/>
        <w:rPr>
          <w:rFonts w:eastAsia="宋体"/>
          <w:sz w:val="32"/>
          <w:szCs w:val="32"/>
        </w:rPr>
      </w:pPr>
    </w:p>
    <w:p>
      <w:pPr>
        <w:ind w:left="0" w:leftChars="0" w:firstLine="0" w:firstLineChars="0"/>
        <w:rPr>
          <w:rFonts w:eastAsia="仿宋_GB2312"/>
          <w:kern w:val="0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2</w:t>
    </w:r>
    <w:r>
      <w:fldChar w:fldCharType="end"/>
    </w:r>
  </w:p>
  <w:p>
    <w:pPr>
      <w:pStyle w:val="5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5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40"/>
  <w:drawingGridVerticalSpacing w:val="381"/>
  <w:displayHorizont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zQzs7AwMTE3MDdW0lEKTi0uzszPAykwrgUAG4BuNCwAAAA="/>
    <w:docVar w:name="metasota_documentID" w:val="7943123013805350912"/>
  </w:docVars>
  <w:rsids>
    <w:rsidRoot w:val="00510C8C"/>
    <w:rsid w:val="000147FE"/>
    <w:rsid w:val="00014CA4"/>
    <w:rsid w:val="00031523"/>
    <w:rsid w:val="000318F1"/>
    <w:rsid w:val="00056F63"/>
    <w:rsid w:val="000829A0"/>
    <w:rsid w:val="000A5E5B"/>
    <w:rsid w:val="000E0E82"/>
    <w:rsid w:val="000E26AE"/>
    <w:rsid w:val="00116D3D"/>
    <w:rsid w:val="00194174"/>
    <w:rsid w:val="001B2286"/>
    <w:rsid w:val="001F68CD"/>
    <w:rsid w:val="00230CE3"/>
    <w:rsid w:val="00230F16"/>
    <w:rsid w:val="00241B89"/>
    <w:rsid w:val="002539E2"/>
    <w:rsid w:val="00255B65"/>
    <w:rsid w:val="0027327D"/>
    <w:rsid w:val="002B39EE"/>
    <w:rsid w:val="002B70EB"/>
    <w:rsid w:val="002F4FE9"/>
    <w:rsid w:val="00344393"/>
    <w:rsid w:val="00382943"/>
    <w:rsid w:val="003A5FF4"/>
    <w:rsid w:val="003A77F0"/>
    <w:rsid w:val="003B1D6C"/>
    <w:rsid w:val="003C3EB9"/>
    <w:rsid w:val="003D30C0"/>
    <w:rsid w:val="003D47C2"/>
    <w:rsid w:val="003E192C"/>
    <w:rsid w:val="004358B8"/>
    <w:rsid w:val="00437F76"/>
    <w:rsid w:val="004446EC"/>
    <w:rsid w:val="00465476"/>
    <w:rsid w:val="00484BF0"/>
    <w:rsid w:val="00496B99"/>
    <w:rsid w:val="004D13B6"/>
    <w:rsid w:val="004D3C80"/>
    <w:rsid w:val="0050796C"/>
    <w:rsid w:val="00510C8C"/>
    <w:rsid w:val="00562DB1"/>
    <w:rsid w:val="00567947"/>
    <w:rsid w:val="005A1F92"/>
    <w:rsid w:val="005C0C79"/>
    <w:rsid w:val="005F48E2"/>
    <w:rsid w:val="006223C2"/>
    <w:rsid w:val="00646D42"/>
    <w:rsid w:val="00651AB5"/>
    <w:rsid w:val="00662DCD"/>
    <w:rsid w:val="00672549"/>
    <w:rsid w:val="00681EF3"/>
    <w:rsid w:val="00690901"/>
    <w:rsid w:val="00694C99"/>
    <w:rsid w:val="006C5519"/>
    <w:rsid w:val="006D3579"/>
    <w:rsid w:val="006E3B33"/>
    <w:rsid w:val="006F79D3"/>
    <w:rsid w:val="0070039A"/>
    <w:rsid w:val="00712852"/>
    <w:rsid w:val="0072332E"/>
    <w:rsid w:val="0074417A"/>
    <w:rsid w:val="00761E20"/>
    <w:rsid w:val="00772B3E"/>
    <w:rsid w:val="00775351"/>
    <w:rsid w:val="007857DF"/>
    <w:rsid w:val="00792E65"/>
    <w:rsid w:val="00793A62"/>
    <w:rsid w:val="007B46FA"/>
    <w:rsid w:val="007E5FBD"/>
    <w:rsid w:val="00804AE0"/>
    <w:rsid w:val="00806944"/>
    <w:rsid w:val="00867753"/>
    <w:rsid w:val="00873930"/>
    <w:rsid w:val="008B08A3"/>
    <w:rsid w:val="008B4882"/>
    <w:rsid w:val="008C72D1"/>
    <w:rsid w:val="008F6B55"/>
    <w:rsid w:val="00945C97"/>
    <w:rsid w:val="0095097D"/>
    <w:rsid w:val="00953353"/>
    <w:rsid w:val="00976F93"/>
    <w:rsid w:val="009B0C0C"/>
    <w:rsid w:val="009B5CF2"/>
    <w:rsid w:val="009E37AD"/>
    <w:rsid w:val="009F0F55"/>
    <w:rsid w:val="009F71F6"/>
    <w:rsid w:val="00A352B6"/>
    <w:rsid w:val="00A66FF2"/>
    <w:rsid w:val="00A67E62"/>
    <w:rsid w:val="00AB1585"/>
    <w:rsid w:val="00AD4F0F"/>
    <w:rsid w:val="00AD7A2D"/>
    <w:rsid w:val="00AE11E9"/>
    <w:rsid w:val="00B032BF"/>
    <w:rsid w:val="00B31729"/>
    <w:rsid w:val="00B32242"/>
    <w:rsid w:val="00B507A2"/>
    <w:rsid w:val="00B5315A"/>
    <w:rsid w:val="00B655C6"/>
    <w:rsid w:val="00B72EFE"/>
    <w:rsid w:val="00B916A1"/>
    <w:rsid w:val="00BD1020"/>
    <w:rsid w:val="00BE3A8F"/>
    <w:rsid w:val="00BE7C07"/>
    <w:rsid w:val="00BF22E4"/>
    <w:rsid w:val="00BF42AC"/>
    <w:rsid w:val="00C0358A"/>
    <w:rsid w:val="00C040CA"/>
    <w:rsid w:val="00C052C3"/>
    <w:rsid w:val="00C65BBF"/>
    <w:rsid w:val="00C913B8"/>
    <w:rsid w:val="00CB3D4E"/>
    <w:rsid w:val="00CD08C7"/>
    <w:rsid w:val="00CE30E1"/>
    <w:rsid w:val="00D0369B"/>
    <w:rsid w:val="00D2774E"/>
    <w:rsid w:val="00D479EF"/>
    <w:rsid w:val="00D51B3E"/>
    <w:rsid w:val="00D94D3E"/>
    <w:rsid w:val="00DA4A58"/>
    <w:rsid w:val="00DB2FF3"/>
    <w:rsid w:val="00E07F1E"/>
    <w:rsid w:val="00E25997"/>
    <w:rsid w:val="00E4773E"/>
    <w:rsid w:val="00E71107"/>
    <w:rsid w:val="00E900B9"/>
    <w:rsid w:val="00E97151"/>
    <w:rsid w:val="00EA10CE"/>
    <w:rsid w:val="00ED47F7"/>
    <w:rsid w:val="00EE71FE"/>
    <w:rsid w:val="00EE734A"/>
    <w:rsid w:val="00F123BC"/>
    <w:rsid w:val="00F30C7D"/>
    <w:rsid w:val="00F56162"/>
    <w:rsid w:val="00F601A5"/>
    <w:rsid w:val="00F67EC4"/>
    <w:rsid w:val="00F86574"/>
    <w:rsid w:val="00F87425"/>
    <w:rsid w:val="00FA3836"/>
    <w:rsid w:val="00FA5E62"/>
    <w:rsid w:val="029953F0"/>
    <w:rsid w:val="0803420C"/>
    <w:rsid w:val="0A367825"/>
    <w:rsid w:val="0A5658A4"/>
    <w:rsid w:val="0B660FE7"/>
    <w:rsid w:val="0F7079F8"/>
    <w:rsid w:val="108C6F71"/>
    <w:rsid w:val="10D85F34"/>
    <w:rsid w:val="11082B5D"/>
    <w:rsid w:val="13257B41"/>
    <w:rsid w:val="13D01F2B"/>
    <w:rsid w:val="15F87746"/>
    <w:rsid w:val="16DD78DF"/>
    <w:rsid w:val="170E0B46"/>
    <w:rsid w:val="19707C5F"/>
    <w:rsid w:val="1D69188E"/>
    <w:rsid w:val="1FAB7FED"/>
    <w:rsid w:val="1FDB7923"/>
    <w:rsid w:val="218944BD"/>
    <w:rsid w:val="22501CF6"/>
    <w:rsid w:val="24487DA0"/>
    <w:rsid w:val="26B80FF9"/>
    <w:rsid w:val="27BE6505"/>
    <w:rsid w:val="29501E33"/>
    <w:rsid w:val="2AC12899"/>
    <w:rsid w:val="2C296BC0"/>
    <w:rsid w:val="2C6449A3"/>
    <w:rsid w:val="2CF67841"/>
    <w:rsid w:val="2DC240FC"/>
    <w:rsid w:val="2F1E2960"/>
    <w:rsid w:val="2FB71B71"/>
    <w:rsid w:val="2FCB2E4C"/>
    <w:rsid w:val="308D4D89"/>
    <w:rsid w:val="355658D8"/>
    <w:rsid w:val="37843A5A"/>
    <w:rsid w:val="393578EA"/>
    <w:rsid w:val="39FE7D0B"/>
    <w:rsid w:val="3B9940EC"/>
    <w:rsid w:val="3C0450D0"/>
    <w:rsid w:val="3CD74B17"/>
    <w:rsid w:val="3E1C54F2"/>
    <w:rsid w:val="3EBA0FE2"/>
    <w:rsid w:val="3ECB527C"/>
    <w:rsid w:val="3F0D1474"/>
    <w:rsid w:val="3F4C0179"/>
    <w:rsid w:val="40BE4917"/>
    <w:rsid w:val="42B45FEE"/>
    <w:rsid w:val="441F2F85"/>
    <w:rsid w:val="44260F98"/>
    <w:rsid w:val="49EB6369"/>
    <w:rsid w:val="4A283F6A"/>
    <w:rsid w:val="4AC8695F"/>
    <w:rsid w:val="4D393BF4"/>
    <w:rsid w:val="4F150E5A"/>
    <w:rsid w:val="51543C6A"/>
    <w:rsid w:val="52652A1D"/>
    <w:rsid w:val="57F24A17"/>
    <w:rsid w:val="58AE4CF6"/>
    <w:rsid w:val="5988762B"/>
    <w:rsid w:val="5BC660BA"/>
    <w:rsid w:val="5BDA64AF"/>
    <w:rsid w:val="5C03489B"/>
    <w:rsid w:val="5CDE6ED6"/>
    <w:rsid w:val="624E5454"/>
    <w:rsid w:val="625868CE"/>
    <w:rsid w:val="63AC7EAC"/>
    <w:rsid w:val="652C081B"/>
    <w:rsid w:val="67E554AD"/>
    <w:rsid w:val="69C91ADD"/>
    <w:rsid w:val="6A574441"/>
    <w:rsid w:val="6B0C6B2C"/>
    <w:rsid w:val="6E0037A3"/>
    <w:rsid w:val="7024297E"/>
    <w:rsid w:val="707E7483"/>
    <w:rsid w:val="71D17248"/>
    <w:rsid w:val="732F31D2"/>
    <w:rsid w:val="765A1EA2"/>
    <w:rsid w:val="778C67D0"/>
    <w:rsid w:val="799A723C"/>
    <w:rsid w:val="7A2A5B03"/>
    <w:rsid w:val="7C3958B5"/>
    <w:rsid w:val="7DAB019E"/>
    <w:rsid w:val="7E991034"/>
    <w:rsid w:val="7EB73D13"/>
    <w:rsid w:val="7EF17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uiPriority="0" w:name="annotation text"/>
    <w:lsdException w:qFormat="1" w:uiPriority="0" w:semiHidden="0" w:name="header"/>
    <w:lsdException w:qFormat="1"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name="Hyperlink"/>
    <w:lsdException w:qFormat="1"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qFormat="1" w:uiPriority="0" w:name="HTML Cite"/>
    <w:lsdException w:qFormat="1" w:uiPriority="0" w:name="HTML Code"/>
    <w:lsdException w:qFormat="1"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qFormat="1"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ind w:firstLine="200" w:firstLineChars="200"/>
      <w:jc w:val="both"/>
    </w:pPr>
    <w:rPr>
      <w:rFonts w:ascii="Times New Roman" w:hAnsi="Times New Roman" w:eastAsia="仿宋" w:cs="Times New Roman"/>
      <w:kern w:val="2"/>
      <w:sz w:val="28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22"/>
    <w:semiHidden/>
    <w:unhideWhenUsed/>
    <w:uiPriority w:val="0"/>
    <w:pPr>
      <w:ind w:left="100" w:leftChars="2500"/>
    </w:pPr>
  </w:style>
  <w:style w:type="paragraph" w:styleId="4">
    <w:name w:val="Balloon Text"/>
    <w:basedOn w:val="1"/>
    <w:link w:val="18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3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semiHidden/>
    <w:unhideWhenUsed/>
    <w:qFormat/>
    <w:uiPriority w:val="0"/>
    <w:pPr>
      <w:jc w:val="left"/>
    </w:pPr>
    <w:rPr>
      <w:kern w:val="0"/>
      <w:sz w:val="24"/>
    </w:rPr>
  </w:style>
  <w:style w:type="character" w:styleId="9">
    <w:name w:val="FollowedHyperlink"/>
    <w:basedOn w:val="8"/>
    <w:semiHidden/>
    <w:unhideWhenUsed/>
    <w:qFormat/>
    <w:uiPriority w:val="0"/>
    <w:rPr>
      <w:color w:val="000000"/>
      <w:u w:val="none"/>
    </w:rPr>
  </w:style>
  <w:style w:type="character" w:styleId="10">
    <w:name w:val="Emphasis"/>
    <w:basedOn w:val="8"/>
    <w:qFormat/>
    <w:uiPriority w:val="20"/>
    <w:rPr>
      <w:color w:val="5089D5"/>
    </w:rPr>
  </w:style>
  <w:style w:type="character" w:styleId="11">
    <w:name w:val="HTML Definition"/>
    <w:basedOn w:val="8"/>
    <w:semiHidden/>
    <w:unhideWhenUsed/>
    <w:qFormat/>
    <w:uiPriority w:val="0"/>
  </w:style>
  <w:style w:type="character" w:styleId="12">
    <w:name w:val="HTML Variable"/>
    <w:basedOn w:val="8"/>
    <w:semiHidden/>
    <w:unhideWhenUsed/>
    <w:qFormat/>
    <w:uiPriority w:val="0"/>
  </w:style>
  <w:style w:type="character" w:styleId="13">
    <w:name w:val="Hyperlink"/>
    <w:basedOn w:val="8"/>
    <w:semiHidden/>
    <w:unhideWhenUsed/>
    <w:qFormat/>
    <w:uiPriority w:val="0"/>
    <w:rPr>
      <w:color w:val="000000"/>
      <w:u w:val="none"/>
    </w:rPr>
  </w:style>
  <w:style w:type="character" w:styleId="14">
    <w:name w:val="HTML Code"/>
    <w:basedOn w:val="8"/>
    <w:semiHidden/>
    <w:unhideWhenUsed/>
    <w:qFormat/>
    <w:uiPriority w:val="0"/>
    <w:rPr>
      <w:rFonts w:ascii="Courier New" w:hAnsi="Courier New"/>
      <w:sz w:val="20"/>
    </w:rPr>
  </w:style>
  <w:style w:type="character" w:styleId="15">
    <w:name w:val="HTML Cite"/>
    <w:basedOn w:val="8"/>
    <w:semiHidden/>
    <w:unhideWhenUsed/>
    <w:qFormat/>
    <w:uiPriority w:val="0"/>
  </w:style>
  <w:style w:type="character" w:customStyle="1" w:styleId="17">
    <w:name w:val="页脚 字符"/>
    <w:link w:val="5"/>
    <w:qFormat/>
    <w:uiPriority w:val="99"/>
    <w:rPr>
      <w:rFonts w:ascii="Times New Roman" w:hAnsi="Times New Roman" w:eastAsia="仿宋" w:cs="Times New Roman"/>
      <w:sz w:val="18"/>
      <w:szCs w:val="18"/>
    </w:rPr>
  </w:style>
  <w:style w:type="character" w:customStyle="1" w:styleId="18">
    <w:name w:val="批注框文本 字符"/>
    <w:link w:val="4"/>
    <w:semiHidden/>
    <w:qFormat/>
    <w:uiPriority w:val="99"/>
    <w:rPr>
      <w:rFonts w:ascii="Times New Roman" w:hAnsi="Times New Roman" w:eastAsia="仿宋" w:cs="Times New Roman"/>
      <w:sz w:val="18"/>
      <w:szCs w:val="18"/>
    </w:rPr>
  </w:style>
  <w:style w:type="paragraph" w:customStyle="1" w:styleId="19">
    <w:name w:val="表头"/>
    <w:basedOn w:val="1"/>
    <w:qFormat/>
    <w:uiPriority w:val="0"/>
    <w:pPr>
      <w:spacing w:before="312" w:beforeLines="100" w:after="156" w:afterLines="50" w:line="240" w:lineRule="atLeast"/>
      <w:jc w:val="center"/>
    </w:pPr>
    <w:rPr>
      <w:rFonts w:ascii="黑体" w:eastAsia="黑体"/>
      <w:bCs/>
      <w:color w:val="000000"/>
      <w:sz w:val="32"/>
    </w:rPr>
  </w:style>
  <w:style w:type="paragraph" w:customStyle="1" w:styleId="20">
    <w:name w:val="表外１"/>
    <w:basedOn w:val="1"/>
    <w:qFormat/>
    <w:uiPriority w:val="0"/>
    <w:pPr>
      <w:spacing w:before="156" w:beforeLines="50" w:after="156" w:afterLines="50"/>
    </w:pPr>
    <w:rPr>
      <w:rFonts w:ascii="宋体" w:hAnsi="宋体"/>
      <w:color w:val="000000"/>
      <w:kern w:val="0"/>
      <w:sz w:val="24"/>
    </w:rPr>
  </w:style>
  <w:style w:type="paragraph" w:customStyle="1" w:styleId="21">
    <w:name w:val="表内文字"/>
    <w:basedOn w:val="1"/>
    <w:qFormat/>
    <w:uiPriority w:val="0"/>
    <w:pPr>
      <w:spacing w:line="240" w:lineRule="atLeast"/>
      <w:jc w:val="center"/>
    </w:pPr>
    <w:rPr>
      <w:rFonts w:ascii="宋体"/>
      <w:bCs/>
      <w:color w:val="000000"/>
    </w:rPr>
  </w:style>
  <w:style w:type="character" w:customStyle="1" w:styleId="22">
    <w:name w:val="日期 字符"/>
    <w:basedOn w:val="8"/>
    <w:link w:val="3"/>
    <w:semiHidden/>
    <w:qFormat/>
    <w:uiPriority w:val="0"/>
    <w:rPr>
      <w:rFonts w:eastAsia="仿宋"/>
      <w:kern w:val="2"/>
      <w:sz w:val="28"/>
      <w:szCs w:val="22"/>
    </w:rPr>
  </w:style>
  <w:style w:type="character" w:customStyle="1" w:styleId="23">
    <w:name w:val="页眉 字符"/>
    <w:basedOn w:val="8"/>
    <w:link w:val="6"/>
    <w:qFormat/>
    <w:uiPriority w:val="0"/>
    <w:rPr>
      <w:rFonts w:eastAsia="仿宋"/>
      <w:kern w:val="2"/>
      <w:sz w:val="18"/>
      <w:szCs w:val="18"/>
    </w:rPr>
  </w:style>
  <w:style w:type="character" w:customStyle="1" w:styleId="24">
    <w:name w:val="标题 1 字符"/>
    <w:basedOn w:val="8"/>
    <w:link w:val="2"/>
    <w:qFormat/>
    <w:uiPriority w:val="9"/>
    <w:rPr>
      <w:rFonts w:eastAsia="仿宋"/>
      <w:b/>
      <w:bCs/>
      <w:kern w:val="44"/>
      <w:sz w:val="44"/>
      <w:szCs w:val="44"/>
    </w:rPr>
  </w:style>
  <w:style w:type="paragraph" w:styleId="25">
    <w:name w:val="List Paragraph"/>
    <w:basedOn w:val="1"/>
    <w:qFormat/>
    <w:uiPriority w:val="99"/>
    <w:pPr>
      <w:ind w:firstLine="42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EEF1ED-03F7-4B60-ABFA-2E5995583BD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 Company</Company>
  <Pages>24</Pages>
  <Words>1600</Words>
  <Characters>9122</Characters>
  <Lines>76</Lines>
  <Paragraphs>21</Paragraphs>
  <TotalTime>1</TotalTime>
  <ScaleCrop>false</ScaleCrop>
  <LinksUpToDate>false</LinksUpToDate>
  <CharactersWithSpaces>10701</CharactersWithSpaces>
  <Application>WPS Office_10.8.2.70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3T00:49:00Z</dcterms:created>
  <dc:creator>admin</dc:creator>
  <cp:lastModifiedBy>赵晶晶</cp:lastModifiedBy>
  <cp:lastPrinted>2020-10-12T07:09:36Z</cp:lastPrinted>
  <dcterms:modified xsi:type="dcterms:W3CDTF">2020-10-12T07:10:00Z</dcterms:modified>
  <dc:title>附件2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7059</vt:lpwstr>
  </property>
</Properties>
</file>